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5F06B" w14:textId="77777777" w:rsidR="008F42FF" w:rsidRDefault="008F42FF" w:rsidP="008F42FF">
      <w:pPr>
        <w:jc w:val="center"/>
        <w:rPr>
          <w:rFonts w:ascii="Times New Roman" w:hAnsi="Times New Roman" w:cs="Times New Roman"/>
        </w:rPr>
      </w:pPr>
      <w:r>
        <w:rPr>
          <w:rFonts w:ascii="Times New Roman" w:hAnsi="Times New Roman" w:cs="Times New Roman"/>
        </w:rPr>
        <w:t>Cox’s Bazar Sea Beach in Bangladesh – The longest Sea Beach in the world</w:t>
      </w:r>
    </w:p>
    <w:p w14:paraId="61F4F81C" w14:textId="77777777" w:rsidR="008F42FF" w:rsidRDefault="008F42FF" w:rsidP="008F42FF">
      <w:pPr>
        <w:rPr>
          <w:rFonts w:ascii="Times New Roman" w:hAnsi="Times New Roman" w:cs="Times New Roman"/>
        </w:rPr>
      </w:pPr>
      <w:r>
        <w:rPr>
          <w:rFonts w:ascii="Times New Roman" w:hAnsi="Times New Roman" w:cs="Times New Roman"/>
        </w:rPr>
        <w:t>In the southeast of Bangladesh, Cox’s Bazar is the best tourist place in Bangladesh. After all, Cox’s Bazar Sea Beach is the longest in the world. It is a safety tourism place which have no any tourism-related scam. Every single time, Government security forces are on the lookout here. Then, the people here are very friendly. Especially helps foreign tourists. Moreover, there are various local markets where traditional items are sold. These traditional products are quite desirable to every tourist. In a previous post, I wrote about some of the attractions here. You can also visit Cox's Bazar beach - St. Martin's, the only coral island in Bangladesh, Sonadia Island, Maheshkhali Hill Island, Kutubdia Island of Light House, Dulhazara Safari Park, Matar Bari, Shahparir Island. In this post, you may happy to visit Cox’s Bazar Sea Beach.</w:t>
      </w:r>
    </w:p>
    <w:p w14:paraId="0DDF2FB4" w14:textId="77777777" w:rsidR="008F42FF" w:rsidRDefault="008F42FF" w:rsidP="008F42FF">
      <w:pPr>
        <w:jc w:val="center"/>
        <w:rPr>
          <w:rFonts w:ascii="Times New Roman" w:hAnsi="Times New Roman" w:cs="Times New Roman"/>
        </w:rPr>
      </w:pPr>
      <w:r>
        <w:rPr>
          <w:rFonts w:ascii="Times New Roman" w:hAnsi="Times New Roman" w:cs="Times New Roman"/>
        </w:rPr>
        <w:t>The Wonder of Cox’s Bazar Sea Beach</w:t>
      </w:r>
    </w:p>
    <w:p w14:paraId="4635C496"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rPr>
        <w:t xml:space="preserve">You can see more wonder in 155 km (96 mi) long Cox’s Bazar Sea Beach. Its first wonder is unbroken sea beach. The feature of this beach is that the whole beach is sandy, mud does not exist. Offen </w:t>
      </w:r>
      <w:r>
        <w:rPr>
          <w:rFonts w:ascii="Times New Roman" w:hAnsi="Times New Roman" w:cs="Times New Roman"/>
          <w:color w:val="202122"/>
          <w:sz w:val="21"/>
          <w:szCs w:val="21"/>
          <w:shd w:val="clear" w:color="auto" w:fill="FFFFFF"/>
        </w:rPr>
        <w:t>the </w:t>
      </w:r>
      <w:r>
        <w:rPr>
          <w:rFonts w:ascii="Times New Roman" w:hAnsi="Times New Roman" w:cs="Times New Roman"/>
          <w:sz w:val="21"/>
          <w:szCs w:val="21"/>
          <w:shd w:val="clear" w:color="auto" w:fill="FFFFFF"/>
        </w:rPr>
        <w:t xml:space="preserve">British East India Company, The modern Cox’s Bazar’s name from </w:t>
      </w:r>
      <w:r>
        <w:rPr>
          <w:rFonts w:ascii="Times New Roman" w:hAnsi="Times New Roman" w:cs="Times New Roman"/>
          <w:color w:val="202122"/>
          <w:sz w:val="21"/>
          <w:szCs w:val="21"/>
          <w:shd w:val="clear" w:color="auto" w:fill="FFFFFF"/>
        </w:rPr>
        <w:t>Captain </w:t>
      </w:r>
      <w:r>
        <w:rPr>
          <w:rFonts w:ascii="Times New Roman" w:hAnsi="Times New Roman" w:cs="Times New Roman"/>
          <w:sz w:val="21"/>
          <w:szCs w:val="21"/>
          <w:shd w:val="clear" w:color="auto" w:fill="FFFFFF"/>
        </w:rPr>
        <w:t>Hiram Cox. In the previous paragraph, I am indicating to traditional products.</w:t>
      </w:r>
      <w:r>
        <w:rPr>
          <w:rFonts w:ascii="Times New Roman" w:hAnsi="Times New Roman" w:cs="Times New Roman"/>
        </w:rPr>
        <w:t xml:space="preserve"> </w:t>
      </w:r>
      <w:r>
        <w:rPr>
          <w:rFonts w:ascii="Times New Roman" w:hAnsi="Times New Roman" w:cs="Times New Roman"/>
          <w:sz w:val="21"/>
          <w:szCs w:val="21"/>
          <w:shd w:val="clear" w:color="auto" w:fill="FFFFFF"/>
        </w:rPr>
        <w:t>Among these traditional products are the coral ornaments of various species of snails and oysters adjacent to Baliari beach. Moreover, the ever-decorated Burmese market attracts a lot of tourists.</w:t>
      </w:r>
      <w:r>
        <w:rPr>
          <w:rFonts w:ascii="Times New Roman" w:hAnsi="Times New Roman" w:cs="Times New Roman"/>
        </w:rPr>
        <w:t xml:space="preserve"> </w:t>
      </w:r>
      <w:r>
        <w:rPr>
          <w:rFonts w:ascii="Times New Roman" w:hAnsi="Times New Roman" w:cs="Times New Roman"/>
          <w:b/>
          <w:bCs/>
          <w:i/>
          <w:iCs/>
          <w:sz w:val="21"/>
          <w:szCs w:val="21"/>
          <w:shd w:val="clear" w:color="auto" w:fill="FFFFFF"/>
        </w:rPr>
        <w:t>Cox's Bazar beach is magical and beautiful</w:t>
      </w:r>
      <w:r>
        <w:rPr>
          <w:rFonts w:ascii="Times New Roman" w:hAnsi="Times New Roman" w:cs="Times New Roman"/>
          <w:sz w:val="21"/>
          <w:szCs w:val="21"/>
          <w:shd w:val="clear" w:color="auto" w:fill="FFFFFF"/>
        </w:rPr>
        <w:t>. It changes its form every day. Winter-monsoon-spring-summer, it changes its appearance every season. It is different in the morning and different in the afternoon.</w:t>
      </w:r>
      <w:r>
        <w:rPr>
          <w:rFonts w:ascii="Times New Roman" w:hAnsi="Times New Roman" w:cs="Times New Roman"/>
        </w:rPr>
        <w:t xml:space="preserve"> </w:t>
      </w:r>
      <w:r>
        <w:rPr>
          <w:rFonts w:ascii="Times New Roman" w:hAnsi="Times New Roman" w:cs="Times New Roman"/>
          <w:sz w:val="21"/>
          <w:szCs w:val="21"/>
          <w:shd w:val="clear" w:color="auto" w:fill="FFFFFF"/>
        </w:rPr>
        <w:t xml:space="preserve">There is a big difference between the weather on the beach at dusk and the weather at night. It is a wonder. The red crab carries special attraction. If you are a travel enthusiast then Cox’s Bazar is a place suitable for you to visit. </w:t>
      </w:r>
    </w:p>
    <w:p w14:paraId="17C3912D"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owever, to enjoy Cox's Bazar, some information must be taken first.</w:t>
      </w:r>
      <w:r>
        <w:t xml:space="preserve"> </w:t>
      </w:r>
      <w:r>
        <w:rPr>
          <w:rFonts w:ascii="Times New Roman" w:hAnsi="Times New Roman" w:cs="Times New Roman"/>
          <w:sz w:val="21"/>
          <w:szCs w:val="21"/>
          <w:shd w:val="clear" w:color="auto" w:fill="FFFFFF"/>
        </w:rPr>
        <w:t>How to go if you want to go? Where will you stay? What to eat? Etc. etc.</w:t>
      </w:r>
    </w:p>
    <w:p w14:paraId="44A5274A"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What can you do in Cox's Bazar?</w:t>
      </w:r>
    </w:p>
    <w:p w14:paraId="0EE127B7"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each Photography:</w:t>
      </w:r>
    </w:p>
    <w:p w14:paraId="6EBD452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During the tourist season in Cox's Bazar, a couple of hundred beach photographers take pictures of tourists. There is a system to print these pictures in about an hour and reach the hands of tourists with negatives. Each of these red-clad beach photographers has an ID card. Involved in work at several studios. According to the government rate, 4R size picture is 30 Taka. Related signboards can be seen on Main Beach. Be sure to check your ID card before taking pictures from these beach photographers.</w:t>
      </w:r>
    </w:p>
    <w:p w14:paraId="6E1414A2"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peedboat:</w:t>
      </w:r>
    </w:p>
    <w:p w14:paraId="13686EBC"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everal speedboats run on the beach. These run from Main Beach to Labani Point. The rent is 100 Taka per round. Besides, with the help of open speedboat, the lifeboat fare is 250 Taka per person.</w:t>
      </w:r>
    </w:p>
    <w:p w14:paraId="286CDAB8"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each bikes:</w:t>
      </w:r>
    </w:p>
    <w:p w14:paraId="730F9610"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ikes suitable for riding on several three-wheeled beaches ply on Cox's Bazar beach. Tourists have to pay Tk. 50 per round for these bikes at a distance of about 1 km.</w:t>
      </w:r>
    </w:p>
    <w:p w14:paraId="37FCE01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Parasailing:</w:t>
      </w:r>
    </w:p>
    <w:p w14:paraId="7B2EC5EC"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 In an adventure called parasailing, tourists can see the natural beauty of the sea and mountains from the sky. Daryanagar and Himchari in Cox's Bazar have this opportunity to fly in the sky. Satellite Vision in Darianagar and Funfest in Himchhari, two similarly owned companies, open the adventure to tourists every day. Under the </w:t>
      </w:r>
      <w:r>
        <w:rPr>
          <w:rFonts w:ascii="Times New Roman" w:hAnsi="Times New Roman" w:cs="Times New Roman"/>
          <w:sz w:val="21"/>
          <w:szCs w:val="21"/>
          <w:shd w:val="clear" w:color="auto" w:fill="FFFFFF"/>
        </w:rPr>
        <w:lastRenderedPageBreak/>
        <w:t>age of 12, parasailing is safe for everyone except the mentally retarded or the heart patient. However, in the condition of the wind, the person should climb to weigh 120 kg. Kids can get up with an instructor.</w:t>
      </w:r>
    </w:p>
    <w:p w14:paraId="4C6BE592"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re are three packages here. There is only flying in the normal ride of 15 hundred rupees. Once you fly in a super ride of 2 thousand Taka, you have the opportunity to soak your feet in the sea and fly again. And in the 2500 taka super-duper ride, the feet were soaked twice. However, the time is almost the same for all rides.</w:t>
      </w:r>
    </w:p>
    <w:p w14:paraId="6252EF2C"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Best time to visit Cox's Bazar:</w:t>
      </w:r>
    </w:p>
    <w:p w14:paraId="22AE62B9"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 best time to visit Cox's Bazar is from October to March. Due to the low rainfall and low heat during this time, the tourist crowd is high. This time is called the peak season. So if you plan a trip at this time, you must book your desired hotel in advance. In the off-season, Cox's Bazar hotels offer discounts of 30% to 60%. Although there are many tourists in Cox's Bazar after two Eids and three days off, whether it is season or offseason. It is not right to go without booking at this time.</w:t>
      </w:r>
    </w:p>
    <w:p w14:paraId="170E10BA"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Ways to go to Cox's Bazar and rent:</w:t>
      </w:r>
    </w:p>
    <w:p w14:paraId="11A467EB"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re is a direct drive from the capital Dhaka to Cox's Bazar. There are also direct bus services to Cox's Bazar from Chittagong, Khulna, Sylhet, Rangpur and other cities. Buses leave directly for Cox's Bazar at several places in Dhaka including Fakirapul, Arambagh and Motijheel. There are many non-AC cars from Dhaka. Shyamoli, TR, Hanif, Unique, S Alam, Saidia, etc. The rent will be 800-1000 rupees. If you want to go by AC bus, then there are Green Line, Saidia, Desh Travels, TR, Sohag etc. Rent will be 1800 (economy class) - 2000 rupees (business class). It may take about 12-14 hours. St. Martin Transport also has AC buses that run directly to Teknaf. Unique and Shyamli services are quite good for Non-AC and Desh and TR Travels and Desh Travels services are good for AC.</w:t>
      </w:r>
    </w:p>
    <w:p w14:paraId="6B336C9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Chittagong to Cox's Bazar:</w:t>
      </w:r>
    </w:p>
    <w:p w14:paraId="2EDB1031"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Hourly cars from Cox's Bazar are available from Chittagong to Bahaddar Hat and AK Khan Road. Most cars are local. Good service is provided by S Alam and Saidia, except Garibullah Shah Mazar, Dampara. The fare of local buses is 150-200 </w:t>
      </w:r>
      <w:r>
        <w:rPr>
          <w:rFonts w:ascii="Nirmala UI" w:hAnsi="Nirmala UI" w:cs="Nirmala UI"/>
          <w:sz w:val="21"/>
          <w:szCs w:val="21"/>
          <w:shd w:val="clear" w:color="auto" w:fill="FFFFFF"/>
        </w:rPr>
        <w:t>taka</w:t>
      </w:r>
      <w:r>
        <w:rPr>
          <w:rFonts w:ascii="Times New Roman" w:hAnsi="Times New Roman" w:cs="Times New Roman"/>
          <w:sz w:val="21"/>
          <w:szCs w:val="21"/>
          <w:shd w:val="clear" w:color="auto" w:fill="FFFFFF"/>
        </w:rPr>
        <w:t xml:space="preserve"> and direct buses are 350-400 taka.</w:t>
      </w:r>
    </w:p>
    <w:p w14:paraId="2508E82B"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y Plane:</w:t>
      </w:r>
    </w:p>
    <w:p w14:paraId="61BF6E38"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You can also go by plane. Return fares range from Rs 6,000 to Rs 12,000. One way fares start at Rs 5,000. US Bangla, Novo Air, Bangladesh Biman goes to Cox's Bazar.</w:t>
      </w:r>
    </w:p>
    <w:p w14:paraId="07F447D1"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y Train:</w:t>
      </w:r>
    </w:p>
    <w:p w14:paraId="4173DEDD"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Many people want to go to Chittagong by train and then from there to Cox's Bazar. In that case, you have to come to Chittagong from Dhaka by Sonar Bangla, Turna-Nishitha, Suborn Express, Mahanagar Prabhati / Godhuli, Chittagong Mail. You can take a BRTC bus from the BRTC counter on the opposite side of Chittagong Railway Station to Cox's Bazar. Or take CNG to New Bridge or Dampara or AK Khan Road and get in the car in Cox's Bazar. You can know the detailed train schedule and fare from the railway's website.</w:t>
      </w:r>
    </w:p>
    <w:p w14:paraId="15399822"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Hotels and resorts in Cox's Bazar:</w:t>
      </w:r>
    </w:p>
    <w:p w14:paraId="5D8E0DA4"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Cox's Bazar, the world's longest sea beach, has several international hotels, motels and resorts. Besides, many resorts, hotels and boarding houses of different quality have been set up under public and private management. At present, the hotels in Cox's Bazar have a capacity of about one and a half lakh tourists. So even if you don't book, there is a possibility of getting a hotel, but in late December and the beginning of the new year, it will be risky. </w:t>
      </w:r>
    </w:p>
    <w:p w14:paraId="2DAE3CB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ut always remember, hotel rent is reduced by more than half in the off-season. However, you should not take a hotel on the advice of a rickshaw puller or a CNG puller, as it will cost more</w:t>
      </w:r>
    </w:p>
    <w:p w14:paraId="105D4202"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lastRenderedPageBreak/>
        <w:t>Luxury Hotels &amp; Resorts:</w:t>
      </w:r>
    </w:p>
    <w:p w14:paraId="64B9F94D"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Luxury hotels like Mermaid Beach Resort, Simon Beach Resort, Ocean Paradise, Long Beach, Cox Today, Heritage etc. And you will find a resort in Cox's Bazar with rents ranging from an estimated Tk. 6,000 to </w:t>
      </w:r>
      <w:r>
        <w:rPr>
          <w:rFonts w:ascii="Nirmala UI" w:hAnsi="Nirmala UI" w:cs="Nirmala UI"/>
          <w:sz w:val="21"/>
          <w:szCs w:val="21"/>
          <w:shd w:val="clear" w:color="auto" w:fill="FFFFFF"/>
        </w:rPr>
        <w:t>Tk.</w:t>
      </w:r>
      <w:r>
        <w:rPr>
          <w:rFonts w:ascii="Times New Roman" w:hAnsi="Times New Roman" w:cs="Times New Roman"/>
          <w:sz w:val="21"/>
          <w:szCs w:val="21"/>
          <w:shd w:val="clear" w:color="auto" w:fill="FFFFFF"/>
        </w:rPr>
        <w:t xml:space="preserve"> 30,000. However, in the off-season, the rent is reduced by 30-60%.</w:t>
      </w:r>
    </w:p>
    <w:p w14:paraId="4D9DF01D"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Medium Quality Hotel:</w:t>
      </w:r>
    </w:p>
    <w:p w14:paraId="3F116D04"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Resorts like Sea Palace, Sea Gal, Coral Reef, Mermaid Resort, Nitol Resort, Islandia, Beach View, Sea Crown, Uni Resort etc. will cost around Tk. 3,000 to Tk. 6,000.</w:t>
      </w:r>
    </w:p>
    <w:p w14:paraId="1A8FFC2F" w14:textId="77777777" w:rsidR="008F42FF" w:rsidRDefault="008F42FF" w:rsidP="008F42FF">
      <w:pPr>
        <w:jc w:val="both"/>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Budget Hotel:</w:t>
      </w:r>
    </w:p>
    <w:p w14:paraId="20CA66BA"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Urmi Guest House, Coral Reef, Ikra Beach Resort, Abhisar, Media Inn, Kallol, Honeymoon Resort, Nilima Resort etc. whose rents range from Tk.500 to Tk.3000.</w:t>
      </w:r>
    </w:p>
    <w:p w14:paraId="0FD3A445" w14:textId="77777777" w:rsidR="008F42FF" w:rsidRDefault="008F42FF" w:rsidP="008F42FF">
      <w:pPr>
        <w:jc w:val="center"/>
        <w:rPr>
          <w:rFonts w:ascii="Times New Roman" w:hAnsi="Times New Roman" w:cs="Times New Roman"/>
          <w:sz w:val="21"/>
          <w:szCs w:val="21"/>
          <w:shd w:val="clear" w:color="auto" w:fill="FFFFFF"/>
        </w:rPr>
      </w:pPr>
      <w:r>
        <w:rPr>
          <w:rFonts w:ascii="Times New Roman" w:hAnsi="Times New Roman" w:cs="Times New Roman"/>
          <w:b/>
          <w:bCs/>
          <w:i/>
          <w:iCs/>
          <w:sz w:val="21"/>
          <w:szCs w:val="21"/>
          <w:shd w:val="clear" w:color="auto" w:fill="FFFFFF"/>
        </w:rPr>
        <w:t>If you come here from abroad to visit, you must choose a good quality hotel</w:t>
      </w:r>
      <w:r>
        <w:rPr>
          <w:rFonts w:ascii="Times New Roman" w:hAnsi="Times New Roman" w:cs="Times New Roman"/>
          <w:sz w:val="21"/>
          <w:szCs w:val="21"/>
          <w:shd w:val="clear" w:color="auto" w:fill="FFFFFF"/>
        </w:rPr>
        <w:t>.</w:t>
      </w:r>
    </w:p>
    <w:p w14:paraId="4551B578" w14:textId="77777777" w:rsidR="008F42FF" w:rsidRDefault="008F42FF" w:rsidP="008F42FF">
      <w:pPr>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Food and Restaurants of Cox’s Bazar</w:t>
      </w:r>
    </w:p>
    <w:p w14:paraId="6AABA498"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There are food restaurants in almost every residential hotel or near the hotel. While visiting Cox's Bazar, tourists are more attracted to the attractive menu made by different fish of the sea. In particular, tourists are more attracted to the stuffing of fun dried fish including Shrimp, Rupachanda, Lightya, Knife-fish. </w:t>
      </w:r>
      <w:r>
        <w:rPr>
          <w:rFonts w:ascii="Times New Roman" w:hAnsi="Times New Roman" w:cs="Times New Roman"/>
          <w:color w:val="FF0000"/>
          <w:sz w:val="21"/>
          <w:szCs w:val="21"/>
          <w:shd w:val="clear" w:color="auto" w:fill="FFFFFF"/>
        </w:rPr>
        <w:t>As a foreign tourist, you can find food from hotel authority if you are contractual.</w:t>
      </w:r>
    </w:p>
    <w:p w14:paraId="55D6398D"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According to the food menu, there are different price lists in this restaurant. However, some of the lists currently set by the government have reassured food lovers. You can take fun food as much as possible and within 500Tk or $5.88 USA. But before eating, know the name, price and time of preparation of the food. If necessary, keep a list of foods and prices. Pay the bill along with the list. </w:t>
      </w:r>
    </w:p>
    <w:p w14:paraId="166ACA5D"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ut if you want to get best facilities then go to Shalik Restaurant. Their service is very good and the quality of food is not bad. You can also go to the Baishakhi Hotel in Kalatali if you want to eat for less money. The quality of their food is also good. If you want to eat crabs, you can eat small crabs for 25-30 Tk, because waiters can eat everything.</w:t>
      </w:r>
    </w:p>
    <w:p w14:paraId="19E21A18"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If you foreigner tourist, you may book your hotel from our list. We are bellowed your hotel.</w:t>
      </w:r>
    </w:p>
    <w:p w14:paraId="120FC910" w14:textId="77777777" w:rsidR="008F42FF" w:rsidRDefault="008F42FF" w:rsidP="008F42FF">
      <w:pPr>
        <w:pStyle w:val="ListParagraph"/>
        <w:numPr>
          <w:ilvl w:val="0"/>
          <w:numId w:val="1"/>
        </w:num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otel 1</w:t>
      </w:r>
    </w:p>
    <w:p w14:paraId="02A12316" w14:textId="77777777" w:rsidR="008F42FF" w:rsidRDefault="008F42FF" w:rsidP="008F42FF">
      <w:pPr>
        <w:pStyle w:val="ListParagraph"/>
        <w:numPr>
          <w:ilvl w:val="0"/>
          <w:numId w:val="1"/>
        </w:num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otel 2</w:t>
      </w:r>
    </w:p>
    <w:p w14:paraId="7ACBC646" w14:textId="77777777" w:rsidR="008F42FF" w:rsidRDefault="008F42FF" w:rsidP="008F42FF">
      <w:pPr>
        <w:rPr>
          <w:rFonts w:ascii="Times New Roman" w:hAnsi="Times New Roman" w:cs="Times New Roman"/>
          <w:b/>
          <w:bCs/>
          <w:i/>
          <w:iCs/>
          <w:sz w:val="21"/>
          <w:szCs w:val="21"/>
          <w:shd w:val="clear" w:color="auto" w:fill="FFFFFF"/>
        </w:rPr>
      </w:pPr>
      <w:r>
        <w:rPr>
          <w:rFonts w:ascii="Times New Roman" w:hAnsi="Times New Roman" w:cs="Times New Roman"/>
          <w:b/>
          <w:bCs/>
          <w:i/>
          <w:iCs/>
          <w:sz w:val="21"/>
          <w:szCs w:val="21"/>
          <w:shd w:val="clear" w:color="auto" w:fill="FFFFFF"/>
        </w:rPr>
        <w:t>Sea warning and other information:</w:t>
      </w:r>
    </w:p>
    <w:p w14:paraId="76826FFA" w14:textId="77777777" w:rsidR="008F42FF" w:rsidRDefault="008F42FF" w:rsidP="008F42FF">
      <w:pPr>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Be sure to know the tidal time before you go out to sea. There are several signboards and flags of Yasir Life Guard in different places of the beach. It is safe to take a bath in the sea during high tide. At this time the tide is therefore indicated, as well as the green flag is flown. Anyone bathing in the sea at low tide can get lost in the moment of dangerous low tide. So if the red flag is flying at low tide in the beach area at this time, refrain from going into the sea. Do not go away in any way. If necessary, take the help of Yasir's lifeguard who is engaged in the security of the tourists. Let them know and get down to the beach.</w:t>
      </w:r>
    </w:p>
    <w:p w14:paraId="050EC708" w14:textId="77777777" w:rsidR="008F42FF" w:rsidRDefault="008F42FF" w:rsidP="008F42FF">
      <w:pPr>
        <w:jc w:val="center"/>
        <w:rPr>
          <w:rFonts w:ascii="Times New Roman" w:hAnsi="Times New Roman" w:cs="Times New Roman"/>
          <w:b/>
          <w:bCs/>
          <w:sz w:val="21"/>
          <w:szCs w:val="21"/>
          <w:shd w:val="clear" w:color="auto" w:fill="FFFFFF"/>
        </w:rPr>
      </w:pPr>
      <w:r>
        <w:rPr>
          <w:rFonts w:ascii="Times New Roman" w:hAnsi="Times New Roman" w:cs="Times New Roman"/>
          <w:b/>
          <w:bCs/>
          <w:sz w:val="21"/>
          <w:szCs w:val="21"/>
          <w:shd w:val="clear" w:color="auto" w:fill="FFFFFF"/>
        </w:rPr>
        <w:t>Next interest after Cox's Bazar Sea beach in Cox’s Bazar</w:t>
      </w:r>
    </w:p>
    <w:p w14:paraId="22F61F1A" w14:textId="77777777" w:rsidR="008F42FF" w:rsidRDefault="008F42FF" w:rsidP="008F42FF">
      <w:pPr>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After seeing the magnificent view of Cox's Bazar beach, you can visit a few more places of interest in Cox's Bazar.</w:t>
      </w:r>
      <w:r>
        <w:t xml:space="preserve"> </w:t>
      </w:r>
      <w:r>
        <w:rPr>
          <w:rFonts w:ascii="Times New Roman" w:hAnsi="Times New Roman" w:cs="Times New Roman"/>
          <w:sz w:val="21"/>
          <w:szCs w:val="21"/>
          <w:shd w:val="clear" w:color="auto" w:fill="FFFFFF"/>
        </w:rPr>
        <w:t>They are no less attractive and less spectacular from Cox’s Bazar beach.</w:t>
      </w:r>
      <w:r>
        <w:t xml:space="preserve"> </w:t>
      </w:r>
      <w:r>
        <w:rPr>
          <w:rFonts w:ascii="Times New Roman" w:hAnsi="Times New Roman" w:cs="Times New Roman"/>
          <w:sz w:val="21"/>
          <w:szCs w:val="21"/>
          <w:shd w:val="clear" w:color="auto" w:fill="FFFFFF"/>
        </w:rPr>
        <w:t>Then we get to know a little bit about those tourist centres.</w:t>
      </w:r>
    </w:p>
    <w:p w14:paraId="5713EDD4" w14:textId="77777777" w:rsidR="008F42FF" w:rsidRDefault="008F42FF" w:rsidP="008F42FF">
      <w:pPr>
        <w:rPr>
          <w:rFonts w:ascii="Times New Roman" w:hAnsi="Times New Roman" w:cs="Times New Roman"/>
          <w:b/>
          <w:bCs/>
          <w:sz w:val="21"/>
          <w:szCs w:val="21"/>
          <w:shd w:val="clear" w:color="auto" w:fill="FFFFFF"/>
        </w:rPr>
      </w:pPr>
      <w:r>
        <w:rPr>
          <w:rFonts w:ascii="Times New Roman" w:hAnsi="Times New Roman" w:cs="Times New Roman"/>
          <w:b/>
          <w:bCs/>
          <w:sz w:val="21"/>
          <w:szCs w:val="21"/>
          <w:shd w:val="clear" w:color="auto" w:fill="FFFFFF"/>
        </w:rPr>
        <w:t>Kalatali Beach in Cox's Bazar</w:t>
      </w:r>
    </w:p>
    <w:p w14:paraId="3297BF80" w14:textId="77777777" w:rsidR="008F42FF" w:rsidRDefault="008F42FF" w:rsidP="008F42FF">
      <w:pPr>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lastRenderedPageBreak/>
        <w:t>Kalatali Beach is another tourist attraction in Cox's Bazar. It is located in Cox’s Bazar. Different people of different ages come here to travel, to bathe in the sea, to enjoy the natural beauty. Kalatali Beach has many more tourist facilities including a variety of food restaurants. Walking on a moonlit night beach is exciting for people of all ages. There are various types of dried fish, food, etc. to enjoy here in the morning and evening.</w:t>
      </w:r>
    </w:p>
    <w:p w14:paraId="029A510B" w14:textId="77777777" w:rsidR="008F42FF" w:rsidRDefault="008F42FF" w:rsidP="008F42FF">
      <w:pPr>
        <w:jc w:val="both"/>
        <w:rPr>
          <w:rFonts w:ascii="Times New Roman" w:hAnsi="Times New Roman" w:cs="Times New Roman"/>
          <w:b/>
          <w:bCs/>
          <w:sz w:val="21"/>
          <w:szCs w:val="21"/>
          <w:shd w:val="clear" w:color="auto" w:fill="FFFFFF"/>
        </w:rPr>
      </w:pPr>
      <w:r>
        <w:rPr>
          <w:rFonts w:ascii="Times New Roman" w:hAnsi="Times New Roman" w:cs="Times New Roman"/>
          <w:b/>
          <w:bCs/>
          <w:sz w:val="21"/>
          <w:szCs w:val="21"/>
          <w:shd w:val="clear" w:color="auto" w:fill="FFFFFF"/>
        </w:rPr>
        <w:t>Laboni Beach in Cox’s Bazar:</w:t>
      </w:r>
    </w:p>
    <w:p w14:paraId="7523C7AB"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 first beach that catches the eye as the first beach in Bangladesh is Lavani beach. It is also known as the old beach of Bangladesh. It was also called as Laboni Point in Cox's Bazar. Bengalis rush to the sea-beach of Cox's Bazar as soon as they see the sea. Cox's Bazar-bound buses from different parts of the country can be taken to Kalatali Sea-Beach Road by rickshaw or on foot. Labani Beach is considered to be the main beach of Cox's Bazar due to its proximity to Cox's Bazar city. There are many small and big shops in the area adjacent to the beach decorated with various things that attract tourists. Besides, the oyster market has been developed here for tourists.</w:t>
      </w:r>
      <w:r>
        <w:rPr>
          <w:rFonts w:ascii="Times New Roman" w:hAnsi="Times New Roman" w:cs="Times New Roman"/>
        </w:rPr>
        <w:t xml:space="preserve"> </w:t>
      </w:r>
      <w:r>
        <w:rPr>
          <w:rFonts w:ascii="Times New Roman" w:hAnsi="Times New Roman" w:cs="Times New Roman"/>
          <w:sz w:val="21"/>
          <w:szCs w:val="21"/>
          <w:shd w:val="clear" w:color="auto" w:fill="FFFFFF"/>
        </w:rPr>
        <w:t>The market is made up of foreign goods from Myanmar, Thailand, China and other countries along the border.</w:t>
      </w:r>
    </w:p>
    <w:p w14:paraId="78AFDF8F" w14:textId="77777777" w:rsidR="008F42FF" w:rsidRDefault="008F42FF" w:rsidP="008F42FF">
      <w:pPr>
        <w:jc w:val="both"/>
        <w:rPr>
          <w:rFonts w:ascii="Nirmala UI" w:hAnsi="Nirmala UI" w:cs="Nirmala UI"/>
          <w:b/>
          <w:bCs/>
          <w:sz w:val="21"/>
          <w:szCs w:val="21"/>
          <w:shd w:val="clear" w:color="auto" w:fill="FFFFFF"/>
        </w:rPr>
      </w:pPr>
      <w:r>
        <w:rPr>
          <w:rFonts w:ascii="Times New Roman" w:hAnsi="Times New Roman" w:cs="Times New Roman"/>
          <w:b/>
          <w:bCs/>
          <w:sz w:val="21"/>
          <w:szCs w:val="21"/>
          <w:shd w:val="clear" w:color="auto" w:fill="FFFFFF"/>
        </w:rPr>
        <w:t>Himchari in Cox’s Bazar:</w:t>
      </w:r>
    </w:p>
    <w:p w14:paraId="0E206C36"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Himchari tourist centre is located just 12 km south of Cox's Bazar beach. The name of this beach is Himchari. The beach here is relatively secluded and cleaner than Cox's Bazar. Its beauty is no less. The most important thing is that the way from Cox's Bazar to this beach is more beautiful and exciting than Himchhari. On one side is the sand of the vast sea and on the other side is the green mountain saree. Marine drive pouring pitch in the middle. Such a scene is probably not found anywhere else in the country. Someone came to Cox's Bazar but did not run this way. When you climb the mountain, you will see a huge sea lost on the blue horizon.</w:t>
      </w:r>
    </w:p>
    <w:p w14:paraId="0CE3FF74"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Inani Beach </w:t>
      </w:r>
      <w:r>
        <w:rPr>
          <w:rFonts w:ascii="Times New Roman" w:hAnsi="Times New Roman" w:cs="Times New Roman"/>
          <w:b/>
          <w:bCs/>
          <w:sz w:val="21"/>
          <w:szCs w:val="21"/>
          <w:shd w:val="clear" w:color="auto" w:fill="FFFFFF"/>
        </w:rPr>
        <w:t>in Cox’s Bazar:</w:t>
      </w:r>
    </w:p>
    <w:p w14:paraId="21CBC296"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Inani Beach or Inani Beach is just 05 km away from Himchari. Inani Beach is littered with coral reefs. Much like St. Martin. Unlike Cox's Bazar beach, there are no big waves on the beach. Inani is a very quiet beach. Coral reefs cannot be seen at high tide. At low tide, the rock floats across a large area. Sharp snails and oysters stick to the coral reefs. So it is dangerous to skip over here. The main attraction of Inani beach is the coral reefs. Almost every stone has different shapes and types.</w:t>
      </w:r>
    </w:p>
    <w:p w14:paraId="20F4A5D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Sonadia </w:t>
      </w:r>
      <w:r>
        <w:rPr>
          <w:rFonts w:ascii="Times New Roman" w:hAnsi="Times New Roman" w:cs="Times New Roman"/>
          <w:b/>
          <w:bCs/>
          <w:sz w:val="21"/>
          <w:szCs w:val="21"/>
          <w:shd w:val="clear" w:color="auto" w:fill="FFFFFF"/>
        </w:rPr>
        <w:t>in Cox’s Bazar:</w:t>
      </w:r>
    </w:p>
    <w:p w14:paraId="648C2A63"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onadia Island is a beautiful island in Maheshkhali Upazila of Cox's Bazar district. The area of ​​this island is about 9 sq km. Cox's Bazar is about 15 km from the district headquarters. Sonadia Island is located to the northwest and the south of Maheshkhali Island. It is separated from Maheshkhali Island by a canal. Beaches on three sides, dunes covered with sea cliffs, Keya-Nishindar bushes, paragon with small and big canals and various species of aquatic birds have made the island unique. Sonadia is a small coastal island opposite Cox's Bazar. It is a paradise for migratory birds. The western part of this picturesque island is famous for its sandy and oysters. It is located in Maheshkhali Upazila, about 08 km from Cox's Bazar.</w:t>
      </w:r>
    </w:p>
    <w:p w14:paraId="7042F1A7"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Ramu </w:t>
      </w:r>
      <w:r>
        <w:rPr>
          <w:rFonts w:ascii="Times New Roman" w:hAnsi="Times New Roman" w:cs="Times New Roman"/>
          <w:b/>
          <w:bCs/>
          <w:sz w:val="21"/>
          <w:szCs w:val="21"/>
          <w:shd w:val="clear" w:color="auto" w:fill="FFFFFF"/>
        </w:rPr>
        <w:t>in Cox’s Bazar:</w:t>
      </w:r>
    </w:p>
    <w:p w14:paraId="533D7DC4"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Ramu Thana in Cox's Bazar is famous for its Buddhist culture. This famous spectacle is located just 14 km away from Cox's Bazar on the way to Dhaka. It is an important and sacred place for Buddhists. There are Buddhist temples, pagodas, Buddhist statues made of metal and bronze, Lal Singh with 13 small and large Buddhist statues and a Buddhist monastery called Sada Singh next to it. There is also a 13 feet high bronze Buddha statue which attracts a lot of tourists. Apart from this, there is an opportunity to see the life of rubber plantations, local Rakhine and Bara-ya community up close.</w:t>
      </w:r>
    </w:p>
    <w:p w14:paraId="790EA9D5"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Maheshkhali </w:t>
      </w:r>
      <w:r>
        <w:rPr>
          <w:rFonts w:ascii="Times New Roman" w:hAnsi="Times New Roman" w:cs="Times New Roman"/>
          <w:b/>
          <w:bCs/>
          <w:sz w:val="21"/>
          <w:szCs w:val="21"/>
          <w:shd w:val="clear" w:color="auto" w:fill="FFFFFF"/>
        </w:rPr>
        <w:t>in Cox’s Bazar:</w:t>
      </w:r>
    </w:p>
    <w:p w14:paraId="42964438"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lastRenderedPageBreak/>
        <w:t>Maheshkhali is an island in the middle of the sea just 12 km west of Cox's Bazar city. Maheshkhali Maheshkhali, known as the only hilly island in Bangladesh, has the famous Adinath Temple, a place of pilgrimage for Hindus. Located on the top of a hill, this temple is a holy place for Hindus all over the world. Anyone will be fascinated by this ancient civilization which is about 800 years old. It has taken on a new look thanks to the generosity of Nepal's royal court and the efforts of the local Hindu community.</w:t>
      </w:r>
    </w:p>
    <w:p w14:paraId="19C3EB4B"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Adinath Temple </w:t>
      </w:r>
      <w:r>
        <w:rPr>
          <w:rFonts w:ascii="Times New Roman" w:hAnsi="Times New Roman" w:cs="Times New Roman"/>
          <w:b/>
          <w:bCs/>
          <w:sz w:val="21"/>
          <w:szCs w:val="21"/>
          <w:shd w:val="clear" w:color="auto" w:fill="FFFFFF"/>
        </w:rPr>
        <w:t>in Cox’s Bazar:</w:t>
      </w:r>
    </w:p>
    <w:p w14:paraId="0C2652A6"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he Adinath temple is located on the top of Mainak hill, 65.3 m above sea level. Adinath Mandir is located at Thakurtala village in the independent Gorakhghata union of Maheshkhali Upazila in Cox's Bazar district of Bangladesh. It is a temple of Mahadev. It is common knowledge that a farmer found an idol of Mahesh (another name for the Hindu mythological deity Mahadev) in a forest on the island. He then built a temple in the name of this deity and placed the idol there. Later the word khali (meaning canal) was added to the name of this deity - this place came to be known as Maheshkhali.</w:t>
      </w:r>
    </w:p>
    <w:p w14:paraId="353D58D6"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Dulahazara </w:t>
      </w:r>
      <w:r>
        <w:rPr>
          <w:rFonts w:ascii="Times New Roman" w:hAnsi="Times New Roman" w:cs="Times New Roman"/>
          <w:b/>
          <w:bCs/>
          <w:sz w:val="21"/>
          <w:szCs w:val="21"/>
          <w:shd w:val="clear" w:color="auto" w:fill="FFFFFF"/>
        </w:rPr>
        <w:t>in Cox’s Bazar:</w:t>
      </w:r>
    </w:p>
    <w:p w14:paraId="0D85DBDE"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Dulahazara Safari Park is located 48 km north of Cox's Bazar district headquarters and 10 km south of Chakaria police station, in the Dulahazara block of the Fasiakhali range of the southern forest division of Cox's Bazar district headquarters. Originally a deer breeding centre, the park was established in 1999 by the Bangladesh Ministry of Forests and Environment. The safari park covers an area of ​​900 hectares. Some people do not agree to call Dulahajara Safari Park as a safari park because it has more sophisticated and artificial infrastructure than natural infrastructure. Divided into eight blocks, the park offers free walks and leisurely walks with family members.</w:t>
      </w:r>
    </w:p>
    <w:p w14:paraId="63508A1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Teknaf </w:t>
      </w:r>
      <w:r>
        <w:rPr>
          <w:rFonts w:ascii="Times New Roman" w:hAnsi="Times New Roman" w:cs="Times New Roman"/>
          <w:b/>
          <w:bCs/>
          <w:sz w:val="21"/>
          <w:szCs w:val="21"/>
          <w:shd w:val="clear" w:color="auto" w:fill="FFFFFF"/>
        </w:rPr>
        <w:t>in Cox’s Bazar:</w:t>
      </w:r>
    </w:p>
    <w:p w14:paraId="23CFA320"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Teknaf is an Upazila in Cox's Bazar district in Bangladesh. It is located in the southeast corner of Bangladesh. Its distance from Cox's Bazar district headquarters is 8 kilometres. The Naf River flows through the eastern end of Teknaf Upazila, from which the region derives its name. Places of interest in Teknaf Upazila include Shahparir Island, Sabrang Tourism Park, Mathin's Well at the police station premises near the municipality, Bangladesh-Myanmar Transit Jetty, Teknaf Nature Game Reserve, Shilkhali Marjanagach.</w:t>
      </w:r>
    </w:p>
    <w:p w14:paraId="6FB1D09F"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St. Martin's Island </w:t>
      </w:r>
      <w:r>
        <w:rPr>
          <w:rFonts w:ascii="Times New Roman" w:hAnsi="Times New Roman" w:cs="Times New Roman"/>
          <w:b/>
          <w:bCs/>
          <w:sz w:val="21"/>
          <w:szCs w:val="21"/>
          <w:shd w:val="clear" w:color="auto" w:fill="FFFFFF"/>
        </w:rPr>
        <w:t>in Cox’s Bazar:</w:t>
      </w:r>
    </w:p>
    <w:p w14:paraId="139D6757" w14:textId="77777777" w:rsidR="008F42FF" w:rsidRDefault="008F42FF" w:rsidP="008F42FF">
      <w:pPr>
        <w:jc w:val="both"/>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St. Martin's Island is an atoll in the northeastern part of the Bay of Bengal in the far south of Bangladesh. It is located at the mouth of the Naf River, about 9 km south of Teknaf in Cox's Bazar district and 08 km west of the coast of Myanmar. It is also locally known as Coconut Ginger because of its abundance of coconuts. It is said that many years ago, in unfavourable weather conditions, an Arabian merchant ship carrying cinnamon crashed into a huge rock under the water, causing the cinnamon on board to spread all over the island, later renamed St. Martin's Island as ‘Daruchinir Dip’. It’s called in English 'Cinnamon Island'.</w:t>
      </w:r>
    </w:p>
    <w:p w14:paraId="18922696" w14:textId="77777777" w:rsidR="008F42FF" w:rsidRDefault="008F42FF" w:rsidP="008F42FF"/>
    <w:p w14:paraId="1B135300" w14:textId="77777777" w:rsidR="005F4EC4" w:rsidRDefault="005F4EC4"/>
    <w:sectPr w:rsidR="005F4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D16FCB"/>
    <w:multiLevelType w:val="hybridMultilevel"/>
    <w:tmpl w:val="FAA2D4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czMjUwMLU0MDBW0lEKTi0uzszPAykwrAUAvUc45SwAAAA="/>
  </w:docVars>
  <w:rsids>
    <w:rsidRoot w:val="0063441A"/>
    <w:rsid w:val="005F4EC4"/>
    <w:rsid w:val="0063441A"/>
    <w:rsid w:val="008F42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179F89-FD3D-4153-997F-A63EA9D6B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2F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2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32</Words>
  <Characters>14436</Characters>
  <Application>Microsoft Office Word</Application>
  <DocSecurity>0</DocSecurity>
  <Lines>120</Lines>
  <Paragraphs>33</Paragraphs>
  <ScaleCrop>false</ScaleCrop>
  <Company/>
  <LinksUpToDate>false</LinksUpToDate>
  <CharactersWithSpaces>1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hawat Hossain Sohel</dc:creator>
  <cp:keywords/>
  <dc:description/>
  <cp:lastModifiedBy>Sakhawat Hossain Sohel</cp:lastModifiedBy>
  <cp:revision>2</cp:revision>
  <dcterms:created xsi:type="dcterms:W3CDTF">2020-05-14T19:20:00Z</dcterms:created>
  <dcterms:modified xsi:type="dcterms:W3CDTF">2020-05-14T19:20:00Z</dcterms:modified>
</cp:coreProperties>
</file>